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215799" w:rsidP="00B34F50" w:rsidRDefault="00354847" w14:paraId="29D6B04F" w14:textId="77777777">
      <w:pPr>
        <w:spacing w:after="0" w:line="240" w:lineRule="auto"/>
        <w:rPr>
          <w:rFonts w:cs="Arial"/>
        </w:rPr>
      </w:pPr>
      <w:r w:rsidR="00354847">
        <w:drawing>
          <wp:inline wp14:editId="5A8995F5" wp14:anchorId="5203E7AF">
            <wp:extent cx="876300" cy="876300"/>
            <wp:effectExtent l="0" t="0" r="0" b="0"/>
            <wp:docPr id="1" name="Picture 1" descr="https://www.m25lib.ac.uk/wp-content/uploads/2016/11/m25-logo-colour.jpg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e5f6593038824e4f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C9C433D" w:rsidR="00354847">
        <w:rPr>
          <w:rFonts w:cs="Arial"/>
        </w:rPr>
        <w:t xml:space="preserve"> </w:t>
      </w:r>
    </w:p>
    <w:p w:rsidR="00215799" w:rsidP="5D5FE952" w:rsidRDefault="00215799" w14:paraId="0AB11640" w14:textId="3A5266F8">
      <w:pPr>
        <w:spacing w:after="0" w:line="240" w:lineRule="auto"/>
        <w:rPr>
          <w:rFonts w:cs="Arial"/>
          <w:b/>
          <w:bCs/>
          <w:sz w:val="24"/>
          <w:szCs w:val="24"/>
        </w:rPr>
      </w:pPr>
      <w:r w:rsidRPr="5D5FE952">
        <w:rPr>
          <w:rFonts w:cs="Arial"/>
          <w:b/>
          <w:bCs/>
          <w:sz w:val="24"/>
          <w:szCs w:val="24"/>
        </w:rPr>
        <w:t xml:space="preserve">Staff </w:t>
      </w:r>
      <w:r w:rsidRPr="5D5FE952" w:rsidR="00E14E40">
        <w:rPr>
          <w:rFonts w:cs="Arial"/>
          <w:b/>
          <w:bCs/>
          <w:sz w:val="24"/>
          <w:szCs w:val="24"/>
        </w:rPr>
        <w:t xml:space="preserve">Development </w:t>
      </w:r>
      <w:r w:rsidRPr="5D5FE952">
        <w:rPr>
          <w:rFonts w:cs="Arial"/>
          <w:b/>
          <w:bCs/>
          <w:sz w:val="24"/>
          <w:szCs w:val="24"/>
        </w:rPr>
        <w:t>Award</w:t>
      </w:r>
      <w:r w:rsidRPr="5D5FE952" w:rsidR="13FE2505">
        <w:rPr>
          <w:rFonts w:cs="Arial"/>
          <w:b/>
          <w:bCs/>
          <w:sz w:val="24"/>
          <w:szCs w:val="24"/>
        </w:rPr>
        <w:t>:</w:t>
      </w:r>
      <w:r w:rsidRPr="5D5FE952">
        <w:rPr>
          <w:rFonts w:cs="Arial"/>
          <w:b/>
          <w:bCs/>
          <w:sz w:val="24"/>
          <w:szCs w:val="24"/>
        </w:rPr>
        <w:t xml:space="preserve"> </w:t>
      </w:r>
      <w:r w:rsidR="004E38B5">
        <w:rPr>
          <w:rFonts w:cs="Arial"/>
          <w:b/>
          <w:bCs/>
          <w:sz w:val="24"/>
          <w:szCs w:val="24"/>
        </w:rPr>
        <w:t>cpd25 training</w:t>
      </w:r>
      <w:r w:rsidRPr="5D5FE952" w:rsidR="66DA30A4">
        <w:rPr>
          <w:rFonts w:cs="Arial"/>
          <w:b/>
          <w:bCs/>
          <w:sz w:val="24"/>
          <w:szCs w:val="24"/>
        </w:rPr>
        <w:t xml:space="preserve"> </w:t>
      </w:r>
      <w:r w:rsidRPr="5D5FE952">
        <w:rPr>
          <w:rFonts w:cs="Arial"/>
          <w:b/>
          <w:bCs/>
          <w:sz w:val="24"/>
          <w:szCs w:val="24"/>
        </w:rPr>
        <w:t>application form</w:t>
      </w:r>
    </w:p>
    <w:p w:rsidRPr="00EC1252" w:rsidR="00EC1252" w:rsidP="5D5FE952" w:rsidRDefault="00837818" w14:paraId="01B046B3" w14:textId="46A7D793">
      <w:pPr>
        <w:spacing w:after="0" w:line="240" w:lineRule="auto"/>
        <w:rPr>
          <w:rFonts w:cs="Arial"/>
          <w:sz w:val="20"/>
          <w:szCs w:val="20"/>
        </w:rPr>
      </w:pPr>
      <w:r w:rsidRPr="5E2FB459" w:rsidR="00837818">
        <w:rPr>
          <w:rFonts w:cs="Arial"/>
          <w:b w:val="1"/>
          <w:bCs w:val="1"/>
        </w:rPr>
        <w:t>November</w:t>
      </w:r>
      <w:r w:rsidRPr="5E2FB459" w:rsidR="0284663F">
        <w:rPr>
          <w:rFonts w:cs="Arial"/>
          <w:b w:val="1"/>
          <w:bCs w:val="1"/>
        </w:rPr>
        <w:t xml:space="preserve"> 202</w:t>
      </w:r>
      <w:r w:rsidRPr="5E2FB459" w:rsidR="28846607">
        <w:rPr>
          <w:rFonts w:cs="Arial"/>
          <w:b w:val="1"/>
          <w:bCs w:val="1"/>
        </w:rPr>
        <w:t>1</w:t>
      </w:r>
    </w:p>
    <w:p w:rsidRPr="00EC1252" w:rsidR="00EC1252" w:rsidP="5D5FE952" w:rsidRDefault="2D394250" w14:paraId="7FE65D4A" w14:textId="5A499B5A">
      <w:pPr>
        <w:spacing w:after="0" w:line="240" w:lineRule="auto"/>
        <w:rPr>
          <w:rFonts w:cs="Arial"/>
          <w:sz w:val="20"/>
          <w:szCs w:val="20"/>
        </w:rPr>
      </w:pPr>
      <w:r w:rsidRPr="5D5FE952">
        <w:rPr>
          <w:rFonts w:cs="Arial"/>
          <w:sz w:val="20"/>
          <w:szCs w:val="20"/>
        </w:rPr>
        <w:t>Completed f</w:t>
      </w:r>
      <w:r w:rsidRPr="5D5FE952" w:rsidR="00EC1252">
        <w:rPr>
          <w:rFonts w:cs="Arial"/>
          <w:sz w:val="20"/>
          <w:szCs w:val="20"/>
        </w:rPr>
        <w:t xml:space="preserve">orms should be returned to </w:t>
      </w:r>
      <w:r w:rsidRPr="5D5FE952" w:rsidR="00354847">
        <w:rPr>
          <w:rFonts w:cs="Arial"/>
          <w:sz w:val="20"/>
          <w:szCs w:val="20"/>
        </w:rPr>
        <w:t>the Executive Manager (</w:t>
      </w:r>
      <w:r w:rsidRPr="5D5FE952" w:rsidR="13AE7A3B">
        <w:rPr>
          <w:rFonts w:cs="Arial"/>
          <w:sz w:val="20"/>
          <w:szCs w:val="20"/>
        </w:rPr>
        <w:t>rachel.telfer@london.ac.uk</w:t>
      </w:r>
      <w:r w:rsidRPr="5D5FE952" w:rsidR="00354847">
        <w:rPr>
          <w:rFonts w:cs="Arial"/>
          <w:sz w:val="20"/>
          <w:szCs w:val="20"/>
        </w:rPr>
        <w:t xml:space="preserve">) </w:t>
      </w:r>
      <w:r w:rsidRPr="5D5FE952" w:rsidR="00EC1252">
        <w:rPr>
          <w:rFonts w:cs="Arial"/>
          <w:sz w:val="20"/>
          <w:szCs w:val="20"/>
        </w:rPr>
        <w:t xml:space="preserve">by the closing date </w:t>
      </w:r>
      <w:r w:rsidRPr="5D5FE952" w:rsidR="00354847">
        <w:rPr>
          <w:rFonts w:cs="Arial"/>
          <w:sz w:val="20"/>
          <w:szCs w:val="20"/>
        </w:rPr>
        <w:t>stated on the website.</w:t>
      </w:r>
    </w:p>
    <w:p w:rsidR="00215799" w:rsidP="00B34F50" w:rsidRDefault="00215799" w14:paraId="0A37501D" w14:textId="77777777">
      <w:pPr>
        <w:spacing w:after="0" w:line="240" w:lineRule="auto"/>
        <w:rPr>
          <w:rFonts w:cs="Arial"/>
        </w:rPr>
      </w:pPr>
    </w:p>
    <w:tbl>
      <w:tblPr>
        <w:tblStyle w:val="TableGrid"/>
        <w:tblW w:w="9629" w:type="dxa"/>
        <w:tblLook w:val="04A0" w:firstRow="1" w:lastRow="0" w:firstColumn="1" w:lastColumn="0" w:noHBand="0" w:noVBand="1"/>
      </w:tblPr>
      <w:tblGrid>
        <w:gridCol w:w="2405"/>
        <w:gridCol w:w="5418"/>
        <w:gridCol w:w="1806"/>
      </w:tblGrid>
      <w:tr w:rsidR="00EC1252" w:rsidTr="5E2FB459" w14:paraId="73A8DEC1" w14:textId="77777777">
        <w:tc>
          <w:tcPr>
            <w:tcW w:w="2405" w:type="dxa"/>
            <w:tcMar/>
          </w:tcPr>
          <w:p w:rsidRPr="000539F4" w:rsidR="00EC1252" w:rsidP="59188628" w:rsidRDefault="00EC1252" w14:paraId="08090F6D" w14:textId="77777777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Name of applicant</w:t>
            </w:r>
          </w:p>
        </w:tc>
        <w:tc>
          <w:tcPr>
            <w:tcW w:w="5418" w:type="dxa"/>
            <w:tcMar/>
          </w:tcPr>
          <w:p w:rsidR="00EC1252" w:rsidP="59188628" w:rsidRDefault="00EC1252" w14:paraId="5DAB6C7B" w14:textId="77777777">
            <w:pPr>
              <w:rPr>
                <w:rFonts w:cs="Arial"/>
                <w:sz w:val="18"/>
                <w:szCs w:val="18"/>
              </w:rPr>
            </w:pPr>
          </w:p>
          <w:p w:rsidR="00EC1252" w:rsidP="59188628" w:rsidRDefault="00EC1252" w14:paraId="02EB378F" w14:textId="77777777">
            <w:pPr>
              <w:rPr>
                <w:rFonts w:cs="Arial"/>
                <w:sz w:val="18"/>
                <w:szCs w:val="18"/>
              </w:rPr>
            </w:pPr>
          </w:p>
        </w:tc>
        <w:tc>
          <w:tcPr>
            <w:tcW w:w="1806" w:type="dxa"/>
            <w:tcMar/>
          </w:tcPr>
          <w:p w:rsidR="00EC1252" w:rsidP="59188628" w:rsidRDefault="00EC1252" w14:paraId="3101716D" w14:textId="77777777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Date:</w:t>
            </w:r>
          </w:p>
        </w:tc>
      </w:tr>
      <w:tr w:rsidR="00215799" w:rsidTr="5E2FB459" w14:paraId="465F6312" w14:textId="77777777">
        <w:tc>
          <w:tcPr>
            <w:tcW w:w="2405" w:type="dxa"/>
            <w:tcMar/>
          </w:tcPr>
          <w:p w:rsidRPr="000539F4" w:rsidR="00215799" w:rsidP="59188628" w:rsidRDefault="00215799" w14:paraId="26826F7F" w14:textId="77777777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Current job title</w:t>
            </w:r>
          </w:p>
        </w:tc>
        <w:tc>
          <w:tcPr>
            <w:tcW w:w="7224" w:type="dxa"/>
            <w:gridSpan w:val="2"/>
            <w:tcMar/>
          </w:tcPr>
          <w:p w:rsidR="00215799" w:rsidP="59188628" w:rsidRDefault="00215799" w14:paraId="6A05A809" w14:textId="77777777">
            <w:pPr>
              <w:rPr>
                <w:rFonts w:cs="Arial"/>
                <w:sz w:val="18"/>
                <w:szCs w:val="18"/>
              </w:rPr>
            </w:pPr>
          </w:p>
          <w:p w:rsidR="000539F4" w:rsidP="59188628" w:rsidRDefault="000539F4" w14:paraId="5A39BBE3" w14:textId="77777777">
            <w:pPr>
              <w:rPr>
                <w:rFonts w:cs="Arial"/>
                <w:sz w:val="18"/>
                <w:szCs w:val="18"/>
              </w:rPr>
            </w:pPr>
          </w:p>
        </w:tc>
      </w:tr>
      <w:tr w:rsidR="00215799" w:rsidTr="5E2FB459" w14:paraId="11285251" w14:textId="77777777">
        <w:tc>
          <w:tcPr>
            <w:tcW w:w="2405" w:type="dxa"/>
            <w:tcMar/>
          </w:tcPr>
          <w:p w:rsidRPr="000539F4" w:rsidR="00215799" w:rsidP="59188628" w:rsidRDefault="00215799" w14:paraId="6947A06B" w14:textId="77777777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 xml:space="preserve">Current </w:t>
            </w:r>
            <w:r w:rsidRPr="59188628" w:rsidR="000539F4">
              <w:rPr>
                <w:rFonts w:cs="Arial"/>
                <w:sz w:val="18"/>
                <w:szCs w:val="18"/>
              </w:rPr>
              <w:t>e</w:t>
            </w:r>
            <w:r w:rsidRPr="59188628">
              <w:rPr>
                <w:rFonts w:cs="Arial"/>
                <w:sz w:val="18"/>
                <w:szCs w:val="18"/>
              </w:rPr>
              <w:t xml:space="preserve">mployer </w:t>
            </w:r>
          </w:p>
        </w:tc>
        <w:tc>
          <w:tcPr>
            <w:tcW w:w="7224" w:type="dxa"/>
            <w:gridSpan w:val="2"/>
            <w:tcMar/>
          </w:tcPr>
          <w:p w:rsidR="00215799" w:rsidP="59188628" w:rsidRDefault="00215799" w14:paraId="41C8F396" w14:textId="77777777">
            <w:pPr>
              <w:rPr>
                <w:rFonts w:cs="Arial"/>
                <w:sz w:val="18"/>
                <w:szCs w:val="18"/>
              </w:rPr>
            </w:pPr>
          </w:p>
          <w:p w:rsidR="000539F4" w:rsidP="59188628" w:rsidRDefault="000539F4" w14:paraId="72A3D3EC" w14:textId="77777777">
            <w:pPr>
              <w:rPr>
                <w:rFonts w:cs="Arial"/>
                <w:sz w:val="18"/>
                <w:szCs w:val="18"/>
              </w:rPr>
            </w:pPr>
          </w:p>
        </w:tc>
      </w:tr>
      <w:tr w:rsidR="00967A6D" w:rsidTr="5E2FB459" w14:paraId="32AAFB05" w14:textId="77777777">
        <w:trPr>
          <w:trHeight w:val="370"/>
        </w:trPr>
        <w:tc>
          <w:tcPr>
            <w:tcW w:w="2405" w:type="dxa"/>
            <w:vMerge w:val="restart"/>
            <w:tcMar/>
          </w:tcPr>
          <w:p w:rsidRPr="000539F4" w:rsidR="00967A6D" w:rsidP="59188628" w:rsidRDefault="2471950A" w14:paraId="6BEEA320" w14:textId="1EAAE06D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 xml:space="preserve">Application </w:t>
            </w:r>
            <w:r w:rsidRPr="59188628" w:rsidR="69575858">
              <w:rPr>
                <w:rFonts w:cs="Arial"/>
                <w:sz w:val="18"/>
                <w:szCs w:val="18"/>
              </w:rPr>
              <w:t>s</w:t>
            </w:r>
            <w:r w:rsidRPr="59188628">
              <w:rPr>
                <w:rFonts w:cs="Arial"/>
                <w:sz w:val="18"/>
                <w:szCs w:val="18"/>
              </w:rPr>
              <w:t xml:space="preserve">upported by </w:t>
            </w:r>
            <w:r w:rsidRPr="59188628" w:rsidR="5480193B">
              <w:rPr>
                <w:rFonts w:cs="Arial"/>
                <w:sz w:val="18"/>
                <w:szCs w:val="18"/>
              </w:rPr>
              <w:t>s</w:t>
            </w:r>
            <w:r w:rsidRPr="59188628">
              <w:rPr>
                <w:rFonts w:cs="Arial"/>
                <w:sz w:val="18"/>
                <w:szCs w:val="18"/>
              </w:rPr>
              <w:t xml:space="preserve">enior </w:t>
            </w:r>
            <w:r w:rsidRPr="59188628" w:rsidR="4F8C10D5">
              <w:rPr>
                <w:rFonts w:cs="Arial"/>
                <w:sz w:val="18"/>
                <w:szCs w:val="18"/>
              </w:rPr>
              <w:t>m</w:t>
            </w:r>
            <w:r w:rsidRPr="59188628">
              <w:rPr>
                <w:rFonts w:cs="Arial"/>
                <w:sz w:val="18"/>
                <w:szCs w:val="18"/>
              </w:rPr>
              <w:t xml:space="preserve">anager in </w:t>
            </w:r>
            <w:r w:rsidRPr="59188628" w:rsidR="35C0D5DF">
              <w:rPr>
                <w:rFonts w:cs="Arial"/>
                <w:sz w:val="18"/>
                <w:szCs w:val="18"/>
              </w:rPr>
              <w:t>y</w:t>
            </w:r>
            <w:r w:rsidRPr="59188628">
              <w:rPr>
                <w:rFonts w:cs="Arial"/>
                <w:sz w:val="18"/>
                <w:szCs w:val="18"/>
              </w:rPr>
              <w:t xml:space="preserve">our </w:t>
            </w:r>
            <w:r w:rsidRPr="59188628" w:rsidR="6DA5ED01">
              <w:rPr>
                <w:rFonts w:cs="Arial"/>
                <w:sz w:val="18"/>
                <w:szCs w:val="18"/>
              </w:rPr>
              <w:t>s</w:t>
            </w:r>
            <w:r w:rsidRPr="59188628">
              <w:rPr>
                <w:rFonts w:cs="Arial"/>
                <w:sz w:val="18"/>
                <w:szCs w:val="18"/>
              </w:rPr>
              <w:t>ervice</w:t>
            </w:r>
          </w:p>
        </w:tc>
        <w:tc>
          <w:tcPr>
            <w:tcW w:w="7224" w:type="dxa"/>
            <w:gridSpan w:val="2"/>
            <w:tcMar/>
          </w:tcPr>
          <w:p w:rsidR="00967A6D" w:rsidP="59188628" w:rsidRDefault="00967A6D" w14:paraId="5ED90B35" w14:textId="77777777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Name:</w:t>
            </w:r>
          </w:p>
        </w:tc>
      </w:tr>
      <w:tr w:rsidR="00967A6D" w:rsidTr="5E2FB459" w14:paraId="3F6D6C16" w14:textId="77777777">
        <w:trPr>
          <w:trHeight w:val="370"/>
        </w:trPr>
        <w:tc>
          <w:tcPr>
            <w:tcW w:w="2405" w:type="dxa"/>
            <w:vMerge/>
            <w:tcMar/>
          </w:tcPr>
          <w:p w:rsidR="00967A6D" w:rsidP="000539F4" w:rsidRDefault="00967A6D" w14:paraId="0D0B940D" w14:textId="77777777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224" w:type="dxa"/>
            <w:gridSpan w:val="2"/>
            <w:tcMar/>
          </w:tcPr>
          <w:p w:rsidR="00967A6D" w:rsidP="59188628" w:rsidRDefault="00967A6D" w14:paraId="46032B70" w14:textId="77777777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Signature:</w:t>
            </w:r>
          </w:p>
        </w:tc>
      </w:tr>
      <w:tr w:rsidR="00967A6D" w:rsidTr="5E2FB459" w14:paraId="5D4EC514" w14:textId="77777777">
        <w:trPr>
          <w:trHeight w:val="370"/>
        </w:trPr>
        <w:tc>
          <w:tcPr>
            <w:tcW w:w="2405" w:type="dxa"/>
            <w:vMerge/>
            <w:tcMar/>
          </w:tcPr>
          <w:p w:rsidR="00967A6D" w:rsidP="000539F4" w:rsidRDefault="00967A6D" w14:paraId="0E27B00A" w14:textId="77777777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7224" w:type="dxa"/>
            <w:gridSpan w:val="2"/>
            <w:tcMar/>
          </w:tcPr>
          <w:p w:rsidR="00967A6D" w:rsidP="59188628" w:rsidRDefault="00967A6D" w14:paraId="006817C5" w14:textId="77777777">
            <w:pPr>
              <w:rPr>
                <w:rFonts w:cs="Arial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Date:</w:t>
            </w:r>
          </w:p>
        </w:tc>
      </w:tr>
      <w:tr w:rsidR="00215799" w:rsidTr="5E2FB459" w14:paraId="6E94B8B4" w14:textId="77777777">
        <w:trPr>
          <w:trHeight w:val="315"/>
        </w:trPr>
        <w:tc>
          <w:tcPr>
            <w:tcW w:w="9629" w:type="dxa"/>
            <w:gridSpan w:val="3"/>
            <w:tcMar/>
          </w:tcPr>
          <w:p w:rsidR="6A2855A0" w:rsidP="59188628" w:rsidRDefault="6A2855A0" w14:paraId="193A0762" w14:textId="0442031D">
            <w:pPr>
              <w:rPr>
                <w:rFonts w:cs="Arial"/>
                <w:b/>
                <w:bCs/>
                <w:sz w:val="18"/>
                <w:szCs w:val="18"/>
              </w:rPr>
            </w:pPr>
            <w:r w:rsidRPr="59188628">
              <w:rPr>
                <w:rFonts w:cs="Arial"/>
                <w:b/>
                <w:bCs/>
                <w:sz w:val="18"/>
                <w:szCs w:val="18"/>
              </w:rPr>
              <w:t>Guidance for applicants:</w:t>
            </w:r>
          </w:p>
          <w:p w:rsidR="6A2855A0" w:rsidP="59188628" w:rsidRDefault="6A2855A0" w14:paraId="3D0D71F0" w14:textId="6CD1B9AE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eastAsiaTheme="minorEastAsia"/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 xml:space="preserve">Applicants </w:t>
            </w:r>
            <w:r w:rsidRPr="59188628">
              <w:rPr>
                <w:rFonts w:cs="Arial"/>
                <w:sz w:val="18"/>
                <w:szCs w:val="18"/>
                <w:u w:val="single"/>
              </w:rPr>
              <w:t>must</w:t>
            </w:r>
            <w:r w:rsidRPr="59188628">
              <w:rPr>
                <w:rFonts w:cs="Arial"/>
                <w:sz w:val="18"/>
                <w:szCs w:val="18"/>
              </w:rPr>
              <w:t xml:space="preserve"> be a library staff member of a Consortium member institution</w:t>
            </w:r>
            <w:r w:rsidRPr="59188628" w:rsidR="1CDB44F2">
              <w:rPr>
                <w:rFonts w:cs="Arial"/>
                <w:sz w:val="18"/>
                <w:szCs w:val="18"/>
              </w:rPr>
              <w:t>.</w:t>
            </w:r>
          </w:p>
          <w:p w:rsidR="3D39B6FF" w:rsidP="59188628" w:rsidRDefault="3D39B6FF" w14:paraId="2F04EDF2" w14:textId="75DCF8D0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59188628">
              <w:rPr>
                <w:rFonts w:cs="Arial"/>
                <w:sz w:val="18"/>
                <w:szCs w:val="18"/>
              </w:rPr>
              <w:t>Applications will be evaluated by a small panel from the M25 Steering Group</w:t>
            </w:r>
            <w:r w:rsidRPr="59188628" w:rsidR="1CDB44F2">
              <w:rPr>
                <w:rFonts w:cs="Arial"/>
                <w:sz w:val="18"/>
                <w:szCs w:val="18"/>
              </w:rPr>
              <w:t>.</w:t>
            </w:r>
          </w:p>
          <w:p w:rsidR="29A9EF64" w:rsidP="2C9C433D" w:rsidRDefault="29A9EF64" w14:paraId="18E5449D" w14:textId="443E91EC">
            <w:pPr>
              <w:pStyle w:val="ListParagraph"/>
              <w:numPr>
                <w:ilvl w:val="0"/>
                <w:numId w:val="1"/>
              </w:numPr>
              <w:rPr>
                <w:rFonts w:ascii="Calibri" w:hAnsi="Calibri" w:eastAsia="ＭＳ 明朝" w:asciiTheme="minorAscii" w:hAnsiTheme="minorAscii" w:eastAsiaTheme="minorEastAsia"/>
                <w:sz w:val="18"/>
                <w:szCs w:val="18"/>
              </w:rPr>
            </w:pPr>
            <w:r w:rsidRPr="2C9C433D" w:rsidR="29A9EF64">
              <w:rPr>
                <w:rFonts w:eastAsia="Arial" w:cs="Arial"/>
                <w:sz w:val="18"/>
                <w:szCs w:val="18"/>
              </w:rPr>
              <w:t xml:space="preserve">Applicants </w:t>
            </w:r>
            <w:r w:rsidRPr="2C9C433D" w:rsidR="29A9EF64">
              <w:rPr>
                <w:rFonts w:eastAsia="Arial" w:cs="Arial"/>
                <w:sz w:val="18"/>
                <w:szCs w:val="18"/>
                <w:u w:val="single"/>
              </w:rPr>
              <w:t>must</w:t>
            </w:r>
            <w:r w:rsidRPr="2C9C433D" w:rsidR="29A9EF64">
              <w:rPr>
                <w:rFonts w:eastAsia="Arial" w:cs="Arial"/>
                <w:sz w:val="18"/>
                <w:szCs w:val="18"/>
              </w:rPr>
              <w:t xml:space="preserve"> d</w:t>
            </w:r>
            <w:r w:rsidRPr="2C9C433D" w:rsidR="107FC466">
              <w:rPr>
                <w:rFonts w:eastAsia="Arial" w:cs="Arial"/>
                <w:sz w:val="18"/>
                <w:szCs w:val="18"/>
              </w:rPr>
              <w:t xml:space="preserve">emonstrate how the specific award will benefit their career, </w:t>
            </w:r>
            <w:r w:rsidRPr="2C9C433D" w:rsidR="6518818F">
              <w:rPr>
                <w:rFonts w:eastAsia="Arial" w:cs="Arial"/>
                <w:sz w:val="18"/>
                <w:szCs w:val="18"/>
              </w:rPr>
              <w:t>and/</w:t>
            </w:r>
            <w:r w:rsidRPr="2C9C433D" w:rsidR="107FC466">
              <w:rPr>
                <w:rFonts w:eastAsia="Arial" w:cs="Arial"/>
                <w:sz w:val="18"/>
                <w:szCs w:val="18"/>
              </w:rPr>
              <w:t>or will enable them to bring something positive back for their team</w:t>
            </w:r>
            <w:r w:rsidRPr="2C9C433D" w:rsidR="4BF81AED">
              <w:rPr>
                <w:rFonts w:eastAsia="Arial" w:cs="Arial"/>
                <w:sz w:val="18"/>
                <w:szCs w:val="18"/>
              </w:rPr>
              <w:t xml:space="preserve"> or</w:t>
            </w:r>
            <w:r w:rsidRPr="2C9C433D" w:rsidR="107FC466">
              <w:rPr>
                <w:rFonts w:eastAsia="Arial" w:cs="Arial"/>
                <w:sz w:val="18"/>
                <w:szCs w:val="18"/>
              </w:rPr>
              <w:t xml:space="preserve"> </w:t>
            </w:r>
            <w:r w:rsidRPr="2C9C433D" w:rsidR="5D329525">
              <w:rPr>
                <w:rFonts w:eastAsia="Arial" w:cs="Arial"/>
                <w:sz w:val="18"/>
                <w:szCs w:val="18"/>
              </w:rPr>
              <w:t xml:space="preserve">library </w:t>
            </w:r>
            <w:r w:rsidRPr="2C9C433D" w:rsidR="107FC466">
              <w:rPr>
                <w:rFonts w:eastAsia="Arial" w:cs="Arial"/>
                <w:sz w:val="18"/>
                <w:szCs w:val="18"/>
              </w:rPr>
              <w:t>service.</w:t>
            </w:r>
          </w:p>
          <w:p w:rsidR="004E38B5" w:rsidP="2C9C433D" w:rsidRDefault="004E38B5" w14:paraId="1EF3DBDB" w14:textId="2FB94FD8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  <w:rPr>
                <w:rFonts w:cs="Arial"/>
                <w:b w:val="1"/>
                <w:bCs w:val="1"/>
                <w:sz w:val="18"/>
                <w:szCs w:val="18"/>
              </w:rPr>
            </w:pPr>
            <w:r w:rsidRPr="5E2FB459" w:rsidR="613200FC">
              <w:rPr>
                <w:rFonts w:cs="Arial"/>
                <w:b w:val="1"/>
                <w:bCs w:val="1"/>
                <w:sz w:val="18"/>
                <w:szCs w:val="18"/>
              </w:rPr>
              <w:t xml:space="preserve">I am applying for </w:t>
            </w:r>
            <w:r w:rsidRPr="5E2FB459" w:rsidR="34B66240">
              <w:rPr>
                <w:rFonts w:cs="Arial"/>
                <w:b w:val="1"/>
                <w:bCs w:val="1"/>
                <w:sz w:val="18"/>
                <w:szCs w:val="18"/>
              </w:rPr>
              <w:t>ONE/TWO</w:t>
            </w:r>
            <w:r w:rsidRPr="5E2FB459" w:rsidR="613200FC">
              <w:rPr>
                <w:rFonts w:cs="Arial"/>
                <w:b w:val="1"/>
                <w:bCs w:val="1"/>
                <w:sz w:val="18"/>
                <w:szCs w:val="18"/>
              </w:rPr>
              <w:t xml:space="preserve"> </w:t>
            </w:r>
            <w:r w:rsidRPr="5E2FB459" w:rsidR="613200FC">
              <w:rPr>
                <w:rFonts w:cs="Arial"/>
                <w:b w:val="1"/>
                <w:bCs w:val="1"/>
                <w:sz w:val="18"/>
                <w:szCs w:val="18"/>
              </w:rPr>
              <w:t>days of cpd25 training (please delete as appropriate).</w:t>
            </w:r>
          </w:p>
          <w:p w:rsidRPr="000539F4" w:rsidR="00215799" w:rsidP="59188628" w:rsidRDefault="00215799" w14:paraId="637466F3" w14:textId="0644F83C">
            <w:pPr>
              <w:rPr>
                <w:rFonts w:cs="Arial"/>
                <w:b/>
                <w:bCs/>
                <w:sz w:val="18"/>
                <w:szCs w:val="18"/>
              </w:rPr>
            </w:pPr>
            <w:r w:rsidRPr="2C9C433D" w:rsidR="00215799">
              <w:rPr>
                <w:rFonts w:cs="Arial"/>
                <w:b w:val="1"/>
                <w:bCs w:val="1"/>
                <w:sz w:val="18"/>
                <w:szCs w:val="18"/>
              </w:rPr>
              <w:t>Applicant’s supporting statement</w:t>
            </w:r>
            <w:r w:rsidRPr="2C9C433D" w:rsidR="00967A6D">
              <w:rPr>
                <w:rFonts w:cs="Arial"/>
                <w:b w:val="1"/>
                <w:bCs w:val="1"/>
                <w:sz w:val="18"/>
                <w:szCs w:val="18"/>
              </w:rPr>
              <w:t xml:space="preserve"> (</w:t>
            </w:r>
            <w:r w:rsidRPr="2C9C433D" w:rsidR="00E14E40">
              <w:rPr>
                <w:rFonts w:cs="Arial"/>
                <w:b w:val="1"/>
                <w:bCs w:val="1"/>
                <w:sz w:val="18"/>
                <w:szCs w:val="18"/>
              </w:rPr>
              <w:t>maximum</w:t>
            </w:r>
            <w:r w:rsidRPr="2C9C433D" w:rsidR="00967A6D">
              <w:rPr>
                <w:rFonts w:cs="Arial"/>
                <w:b w:val="1"/>
                <w:bCs w:val="1"/>
                <w:sz w:val="18"/>
                <w:szCs w:val="18"/>
              </w:rPr>
              <w:t xml:space="preserve"> </w:t>
            </w:r>
            <w:r w:rsidRPr="2C9C433D" w:rsidR="00E14E40">
              <w:rPr>
                <w:rFonts w:cs="Arial"/>
                <w:b w:val="1"/>
                <w:bCs w:val="1"/>
                <w:sz w:val="18"/>
                <w:szCs w:val="18"/>
              </w:rPr>
              <w:t xml:space="preserve">500 </w:t>
            </w:r>
            <w:r w:rsidRPr="2C9C433D" w:rsidR="00967A6D">
              <w:rPr>
                <w:rFonts w:cs="Arial"/>
                <w:b w:val="1"/>
                <w:bCs w:val="1"/>
                <w:sz w:val="18"/>
                <w:szCs w:val="18"/>
              </w:rPr>
              <w:t>words)</w:t>
            </w:r>
            <w:r w:rsidRPr="2C9C433D" w:rsidR="00215799">
              <w:rPr>
                <w:rFonts w:cs="Arial"/>
                <w:b w:val="1"/>
                <w:bCs w:val="1"/>
                <w:sz w:val="18"/>
                <w:szCs w:val="18"/>
              </w:rPr>
              <w:t>:</w:t>
            </w:r>
          </w:p>
          <w:p w:rsidR="00215799" w:rsidP="59188628" w:rsidRDefault="00215799" w14:paraId="6D98A12B" w14:textId="3DA72077">
            <w:pPr>
              <w:rPr>
                <w:rFonts w:cs="Arial"/>
              </w:rPr>
            </w:pPr>
          </w:p>
          <w:p w:rsidR="00215799" w:rsidP="00B34F50" w:rsidRDefault="00215799" w14:paraId="2946DB82" w14:textId="77777777">
            <w:pPr>
              <w:rPr>
                <w:rFonts w:cs="Arial"/>
              </w:rPr>
            </w:pPr>
          </w:p>
          <w:p w:rsidR="00215799" w:rsidP="00B34F50" w:rsidRDefault="00215799" w14:paraId="5997CC1D" w14:textId="77777777">
            <w:pPr>
              <w:rPr>
                <w:rFonts w:cs="Arial"/>
              </w:rPr>
            </w:pPr>
          </w:p>
          <w:p w:rsidR="59188628" w:rsidP="59188628" w:rsidRDefault="59188628" w14:paraId="41CF2AC5" w14:textId="08BBCAF8">
            <w:pPr>
              <w:rPr>
                <w:rFonts w:cs="Arial"/>
              </w:rPr>
            </w:pPr>
          </w:p>
          <w:p w:rsidR="59188628" w:rsidP="59188628" w:rsidRDefault="59188628" w14:paraId="061A46AB" w14:textId="70EF6A5D">
            <w:pPr>
              <w:rPr>
                <w:rFonts w:cs="Arial"/>
              </w:rPr>
            </w:pPr>
          </w:p>
          <w:p w:rsidR="00215799" w:rsidP="5D5FE952" w:rsidRDefault="00215799" w14:paraId="6BB9E253" w14:textId="3C1D07C7">
            <w:pPr>
              <w:rPr>
                <w:rFonts w:cs="Arial"/>
              </w:rPr>
            </w:pPr>
          </w:p>
        </w:tc>
      </w:tr>
    </w:tbl>
    <w:p w:rsidRPr="009D5D23" w:rsidR="00215799" w:rsidP="00B34F50" w:rsidRDefault="00215799" w14:paraId="23DE523C" w14:textId="77777777">
      <w:pPr>
        <w:spacing w:after="0" w:line="240" w:lineRule="auto"/>
        <w:rPr>
          <w:rFonts w:cs="Arial"/>
        </w:rPr>
      </w:pPr>
    </w:p>
    <w:sectPr w:rsidRPr="009D5D23" w:rsidR="00215799" w:rsidSect="00B34F5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orient="portrait" w:code="9"/>
      <w:pgMar w:top="1134" w:right="1134" w:bottom="1134" w:left="1134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DD5FA6" w:rsidP="00091963" w:rsidRDefault="00DD5FA6" w14:paraId="5043CB0F" w14:textId="77777777">
      <w:pPr>
        <w:spacing w:after="0" w:line="240" w:lineRule="auto"/>
      </w:pPr>
      <w:r>
        <w:separator/>
      </w:r>
    </w:p>
  </w:endnote>
  <w:endnote w:type="continuationSeparator" w:id="0">
    <w:p w:rsidR="00DD5FA6" w:rsidP="00091963" w:rsidRDefault="00DD5FA6" w14:paraId="07459315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986DB3" w:rsidRDefault="00986DB3" w14:paraId="6537F28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986DB3" w:rsidRDefault="00986DB3" w14:paraId="07547A01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986DB3" w:rsidRDefault="00986DB3" w14:paraId="738610EB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DD5FA6" w:rsidP="00091963" w:rsidRDefault="00DD5FA6" w14:paraId="6DFB9E20" w14:textId="77777777">
      <w:pPr>
        <w:spacing w:after="0" w:line="240" w:lineRule="auto"/>
      </w:pPr>
      <w:r>
        <w:separator/>
      </w:r>
    </w:p>
  </w:footnote>
  <w:footnote w:type="continuationSeparator" w:id="0">
    <w:p w:rsidR="00DD5FA6" w:rsidP="00091963" w:rsidRDefault="00DD5FA6" w14:paraId="70DF9E56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986DB3" w:rsidRDefault="00986DB3" w14:paraId="144A5D23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986DB3" w:rsidRDefault="00986DB3" w14:paraId="44E871BC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986DB3" w:rsidRDefault="00986DB3" w14:paraId="52E56223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B628BE"/>
    <w:multiLevelType w:val="hybridMultilevel"/>
    <w:tmpl w:val="51B27032"/>
    <w:lvl w:ilvl="0" w:tplc="C46E4D1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2D839C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1F6A5E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B3E85B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2265F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C5E644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1E2D51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A6635E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1386BD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trackRevisions w:val="false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NDA3NjSztDAxMTVQ0lEKTi0uzszPAykwrAUAsY7xfywAAAA="/>
  </w:docVars>
  <w:rsids>
    <w:rsidRoot w:val="00215799"/>
    <w:rsid w:val="000035A0"/>
    <w:rsid w:val="00043DB5"/>
    <w:rsid w:val="000539F4"/>
    <w:rsid w:val="0006459F"/>
    <w:rsid w:val="00091963"/>
    <w:rsid w:val="000B3A43"/>
    <w:rsid w:val="0011885B"/>
    <w:rsid w:val="001C45C0"/>
    <w:rsid w:val="00215799"/>
    <w:rsid w:val="0029065C"/>
    <w:rsid w:val="00325207"/>
    <w:rsid w:val="00354847"/>
    <w:rsid w:val="003E224C"/>
    <w:rsid w:val="00481106"/>
    <w:rsid w:val="004E38B5"/>
    <w:rsid w:val="004F3F29"/>
    <w:rsid w:val="00501CA5"/>
    <w:rsid w:val="00596286"/>
    <w:rsid w:val="005E7C95"/>
    <w:rsid w:val="006119DB"/>
    <w:rsid w:val="006F265A"/>
    <w:rsid w:val="00724CE3"/>
    <w:rsid w:val="00731CA0"/>
    <w:rsid w:val="00810493"/>
    <w:rsid w:val="00837818"/>
    <w:rsid w:val="00852F20"/>
    <w:rsid w:val="008965F6"/>
    <w:rsid w:val="00967A6D"/>
    <w:rsid w:val="00986DB3"/>
    <w:rsid w:val="009D5D23"/>
    <w:rsid w:val="00B34F50"/>
    <w:rsid w:val="00B812F0"/>
    <w:rsid w:val="00BC5DFC"/>
    <w:rsid w:val="00C4364B"/>
    <w:rsid w:val="00CC1726"/>
    <w:rsid w:val="00D933D8"/>
    <w:rsid w:val="00DB6F68"/>
    <w:rsid w:val="00DD5FA6"/>
    <w:rsid w:val="00E14E40"/>
    <w:rsid w:val="00EB5B64"/>
    <w:rsid w:val="00EC1252"/>
    <w:rsid w:val="00FF6788"/>
    <w:rsid w:val="0284663F"/>
    <w:rsid w:val="03F9DB51"/>
    <w:rsid w:val="050953F9"/>
    <w:rsid w:val="05516B81"/>
    <w:rsid w:val="05E886AE"/>
    <w:rsid w:val="06720A95"/>
    <w:rsid w:val="07545049"/>
    <w:rsid w:val="07A4E670"/>
    <w:rsid w:val="0C9FFAC3"/>
    <w:rsid w:val="0D661BA7"/>
    <w:rsid w:val="0E84B342"/>
    <w:rsid w:val="0F29DC4A"/>
    <w:rsid w:val="0FCD6071"/>
    <w:rsid w:val="107FC466"/>
    <w:rsid w:val="1163F881"/>
    <w:rsid w:val="120BC918"/>
    <w:rsid w:val="139EBC46"/>
    <w:rsid w:val="13AE7A3B"/>
    <w:rsid w:val="13C0CACF"/>
    <w:rsid w:val="13FE2505"/>
    <w:rsid w:val="1518ED7D"/>
    <w:rsid w:val="156BDB23"/>
    <w:rsid w:val="195256A9"/>
    <w:rsid w:val="1A291B64"/>
    <w:rsid w:val="1CDB44F2"/>
    <w:rsid w:val="1D263FBB"/>
    <w:rsid w:val="216370A8"/>
    <w:rsid w:val="218333EC"/>
    <w:rsid w:val="22DABE98"/>
    <w:rsid w:val="2471950A"/>
    <w:rsid w:val="2522C1CF"/>
    <w:rsid w:val="252531AB"/>
    <w:rsid w:val="268100E6"/>
    <w:rsid w:val="27E26025"/>
    <w:rsid w:val="28846607"/>
    <w:rsid w:val="28F927AD"/>
    <w:rsid w:val="29A9EF64"/>
    <w:rsid w:val="2AC873C0"/>
    <w:rsid w:val="2C9C433D"/>
    <w:rsid w:val="2CE0E756"/>
    <w:rsid w:val="2D394250"/>
    <w:rsid w:val="2DE27EBC"/>
    <w:rsid w:val="2EF2FE7F"/>
    <w:rsid w:val="30A6F4FA"/>
    <w:rsid w:val="32F8CFE8"/>
    <w:rsid w:val="33ED905D"/>
    <w:rsid w:val="34B66240"/>
    <w:rsid w:val="35C0D5DF"/>
    <w:rsid w:val="3C24E2E6"/>
    <w:rsid w:val="3CA4C055"/>
    <w:rsid w:val="3D39B6FF"/>
    <w:rsid w:val="3E5120A4"/>
    <w:rsid w:val="3E5D1A40"/>
    <w:rsid w:val="3E870448"/>
    <w:rsid w:val="455CC60A"/>
    <w:rsid w:val="46100F5A"/>
    <w:rsid w:val="477311CC"/>
    <w:rsid w:val="47A6BC68"/>
    <w:rsid w:val="49126245"/>
    <w:rsid w:val="4B9450A2"/>
    <w:rsid w:val="4BF81AED"/>
    <w:rsid w:val="4F7A4BEC"/>
    <w:rsid w:val="4F8C10D5"/>
    <w:rsid w:val="4FF42556"/>
    <w:rsid w:val="515392AC"/>
    <w:rsid w:val="52DDF9DE"/>
    <w:rsid w:val="53983F3D"/>
    <w:rsid w:val="5480193B"/>
    <w:rsid w:val="57C18156"/>
    <w:rsid w:val="59188628"/>
    <w:rsid w:val="5ADA2DD1"/>
    <w:rsid w:val="5BF1CEDB"/>
    <w:rsid w:val="5D329525"/>
    <w:rsid w:val="5D5FE952"/>
    <w:rsid w:val="5E2FB459"/>
    <w:rsid w:val="5F4162FC"/>
    <w:rsid w:val="613200FC"/>
    <w:rsid w:val="61382745"/>
    <w:rsid w:val="614F4D67"/>
    <w:rsid w:val="64ED50C1"/>
    <w:rsid w:val="6518818F"/>
    <w:rsid w:val="6545D34C"/>
    <w:rsid w:val="65ABC57A"/>
    <w:rsid w:val="66DA30A4"/>
    <w:rsid w:val="6738E703"/>
    <w:rsid w:val="67D32CDC"/>
    <w:rsid w:val="69575858"/>
    <w:rsid w:val="6993327C"/>
    <w:rsid w:val="6A2855A0"/>
    <w:rsid w:val="6D9ADA5C"/>
    <w:rsid w:val="6DA5ED01"/>
    <w:rsid w:val="722B94BB"/>
    <w:rsid w:val="75E9DF11"/>
    <w:rsid w:val="760D2718"/>
    <w:rsid w:val="76142DB0"/>
    <w:rsid w:val="79CF5223"/>
    <w:rsid w:val="7BCE4BA4"/>
    <w:rsid w:val="7CCC99E9"/>
    <w:rsid w:val="7FC34C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12653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D5D23"/>
    <w:rPr>
      <w:rFonts w:ascii="Arial" w:hAnsi="Arial" w:eastAsia="SimSu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1963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91963"/>
    <w:rPr>
      <w:rFonts w:ascii="Arial" w:hAnsi="Arial" w:eastAsia="SimSun"/>
    </w:rPr>
  </w:style>
  <w:style w:type="paragraph" w:styleId="Footer">
    <w:name w:val="footer"/>
    <w:basedOn w:val="Normal"/>
    <w:link w:val="FooterChar"/>
    <w:uiPriority w:val="99"/>
    <w:unhideWhenUsed/>
    <w:rsid w:val="00091963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91963"/>
    <w:rPr>
      <w:rFonts w:ascii="Arial" w:hAnsi="Arial" w:eastAsia="SimSu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6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F265A"/>
    <w:rPr>
      <w:rFonts w:ascii="Tahoma" w:hAnsi="Tahoma" w:eastAsia="SimSun" w:cs="Tahoma"/>
      <w:sz w:val="16"/>
      <w:szCs w:val="16"/>
    </w:rPr>
  </w:style>
  <w:style w:type="table" w:styleId="TableGrid">
    <w:name w:val="Table Grid"/>
    <w:basedOn w:val="TableNormal"/>
    <w:uiPriority w:val="59"/>
    <w:rsid w:val="0021579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15799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215799"/>
    <w:rPr>
      <w:rFonts w:ascii="Arial" w:hAnsi="Arial" w:eastAsia="SimSu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1579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484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2.jpg" Id="Re5f6593038824e4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2034C006FB3E4EA03D8B28FCCEAF4E" ma:contentTypeVersion="12" ma:contentTypeDescription="Create a new document." ma:contentTypeScope="" ma:versionID="68f3b039257062420c37de1ce60b9eb4">
  <xsd:schema xmlns:xsd="http://www.w3.org/2001/XMLSchema" xmlns:xs="http://www.w3.org/2001/XMLSchema" xmlns:p="http://schemas.microsoft.com/office/2006/metadata/properties" xmlns:ns2="d098d343-e2df-4117-8b13-efc5cd438984" xmlns:ns3="db8ae3c6-bdbf-4c5b-9036-298b96a57bb5" targetNamespace="http://schemas.microsoft.com/office/2006/metadata/properties" ma:root="true" ma:fieldsID="7963ef0d8497a03a2330f32b3000689c" ns2:_="" ns3:_="">
    <xsd:import namespace="d098d343-e2df-4117-8b13-efc5cd438984"/>
    <xsd:import namespace="db8ae3c6-bdbf-4c5b-9036-298b96a57b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98d343-e2df-4117-8b13-efc5cd4389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8ae3c6-bdbf-4c5b-9036-298b96a57bb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D50B22-05DA-465E-BE5D-FABA41CABCF4}">
  <ds:schemaRefs>
    <ds:schemaRef ds:uri="http://purl.org/dc/elements/1.1/"/>
    <ds:schemaRef ds:uri="http://schemas.openxmlformats.org/package/2006/metadata/core-properties"/>
    <ds:schemaRef ds:uri="http://purl.org/dc/dcmitype/"/>
    <ds:schemaRef ds:uri="http://www.w3.org/XML/1998/namespace"/>
    <ds:schemaRef ds:uri="http://schemas.microsoft.com/office/2006/documentManagement/types"/>
    <ds:schemaRef ds:uri="db8ae3c6-bdbf-4c5b-9036-298b96a57bb5"/>
    <ds:schemaRef ds:uri="http://purl.org/dc/terms/"/>
    <ds:schemaRef ds:uri="http://schemas.microsoft.com/office/infopath/2007/PartnerControls"/>
    <ds:schemaRef ds:uri="d098d343-e2df-4117-8b13-efc5cd438984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E8382A4C-2412-4B1B-AFFE-1ED8674629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ED4920-29A4-40E9-BDCC-C0C103A113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98d343-e2df-4117-8b13-efc5cd438984"/>
    <ds:schemaRef ds:uri="db8ae3c6-bdbf-4c5b-9036-298b96a57b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2E6929F-5322-4510-A081-63FB9147626F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Rachel Telfer</lastModifiedBy>
  <revision>3</revision>
  <dcterms:created xsi:type="dcterms:W3CDTF">2020-11-02T11:39:00.0000000Z</dcterms:created>
  <dcterms:modified xsi:type="dcterms:W3CDTF">2021-10-08T15:18:35.526680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2034C006FB3E4EA03D8B28FCCEAF4E</vt:lpwstr>
  </property>
  <property fmtid="{D5CDD505-2E9C-101B-9397-08002B2CF9AE}" pid="3" name="Order">
    <vt:r8>8600</vt:r8>
  </property>
</Properties>
</file>